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h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hana received a score of 6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hana received a score of 6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Cs/>
          <w:b/>
        </w:rPr>
        <w:t xml:space="preserve">6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hana received a score of 8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han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ha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h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h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h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h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ha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h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han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ha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ha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ha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h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h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h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h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h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h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h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h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h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h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h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h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h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h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h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h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h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4,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1, 1992, 1998, 1999, 2003, 2005, 2006, 2010, 2012,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8, 1999, 2002, 2003, 2006, 2007, 2008, 2011, 2012, 2014,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0:50Z</dcterms:created>
  <dcterms:modified xsi:type="dcterms:W3CDTF">2024-03-19T1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hana Country Report</vt:lpwstr>
  </property>
</Properties>
</file>